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C47FD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77777777" w:rsidR="00B373CB" w:rsidRP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7E4EA240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0FAIWm6yYtAAAA"/>
  </w:docVars>
  <w:rsids>
    <w:rsidRoot w:val="00DA2116"/>
    <w:rsid w:val="000A2200"/>
    <w:rsid w:val="000C47FD"/>
    <w:rsid w:val="00104F36"/>
    <w:rsid w:val="001317EA"/>
    <w:rsid w:val="00295569"/>
    <w:rsid w:val="002A2CB2"/>
    <w:rsid w:val="00307EF3"/>
    <w:rsid w:val="003C08C6"/>
    <w:rsid w:val="00470EDF"/>
    <w:rsid w:val="00483DF8"/>
    <w:rsid w:val="004A1EEC"/>
    <w:rsid w:val="00534531"/>
    <w:rsid w:val="006B3A38"/>
    <w:rsid w:val="006F3933"/>
    <w:rsid w:val="00713BDF"/>
    <w:rsid w:val="008601D7"/>
    <w:rsid w:val="009265A5"/>
    <w:rsid w:val="00931E18"/>
    <w:rsid w:val="00997F19"/>
    <w:rsid w:val="00A1058D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B43245"/>
    <w:rsid w:val="00BD5CEA"/>
    <w:rsid w:val="00F1451C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982</Words>
  <Characters>5602</Characters>
  <Application>Microsoft Office Word</Application>
  <DocSecurity>0</DocSecurity>
  <Lines>46</Lines>
  <Paragraphs>13</Paragraphs>
  <ScaleCrop>false</ScaleCrop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30</cp:revision>
  <cp:lastPrinted>2020-03-09T05:25:00Z</cp:lastPrinted>
  <dcterms:created xsi:type="dcterms:W3CDTF">2020-03-09T05:27:00Z</dcterms:created>
  <dcterms:modified xsi:type="dcterms:W3CDTF">2020-06-07T19:58:00Z</dcterms:modified>
</cp:coreProperties>
</file>